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5989" w:type="dxa"/>
        <w:tblInd w:w="-572" w:type="dxa"/>
        <w:tblLook w:val="04A0" w:firstRow="1" w:lastRow="0" w:firstColumn="1" w:lastColumn="0" w:noHBand="0" w:noVBand="1"/>
      </w:tblPr>
      <w:tblGrid>
        <w:gridCol w:w="785"/>
        <w:gridCol w:w="1045"/>
        <w:gridCol w:w="1843"/>
        <w:gridCol w:w="1121"/>
        <w:gridCol w:w="5773"/>
        <w:gridCol w:w="1918"/>
        <w:gridCol w:w="1574"/>
        <w:gridCol w:w="1930"/>
      </w:tblGrid>
      <w:tr w:rsidR="003655C1" w:rsidRPr="00E76219" w14:paraId="0ED7451B" w14:textId="77777777" w:rsidTr="00376A9A">
        <w:trPr>
          <w:trHeight w:val="518"/>
        </w:trPr>
        <w:tc>
          <w:tcPr>
            <w:tcW w:w="15989" w:type="dxa"/>
            <w:gridSpan w:val="8"/>
          </w:tcPr>
          <w:p w14:paraId="189DC32A" w14:textId="314B2BE3" w:rsidR="003655C1" w:rsidRPr="00E76219" w:rsidRDefault="008616D1" w:rsidP="003655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AĞLIK BİLİMLERİ FAKÜLTESİ </w:t>
            </w:r>
            <w:r w:rsidR="00E35D87" w:rsidRPr="00E7621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MŞİRELİK BÖLÜMÜ</w:t>
            </w:r>
            <w:r w:rsidR="003655C1" w:rsidRPr="00E7621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7754E4B7" w14:textId="088C94A7" w:rsidR="003655C1" w:rsidRPr="00E76219" w:rsidRDefault="003655C1" w:rsidP="002231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2</w:t>
            </w:r>
            <w:r w:rsidR="00B158C6" w:rsidRPr="00E7621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E7621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202</w:t>
            </w:r>
            <w:r w:rsidR="00B158C6" w:rsidRPr="00E7621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E7621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EĞİTİM ÖĞRETİM </w:t>
            </w:r>
            <w:r w:rsidR="00B83149"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BAHAR</w:t>
            </w: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YARIYILI </w:t>
            </w:r>
            <w:r w:rsidR="007D5699">
              <w:rPr>
                <w:rFonts w:ascii="Times New Roman" w:hAnsi="Times New Roman" w:cs="Times New Roman"/>
                <w:b/>
                <w:sz w:val="18"/>
                <w:szCs w:val="18"/>
              </w:rPr>
              <w:t>BÜTÜNLEME</w:t>
            </w: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INAV PROGRAMI</w:t>
            </w:r>
          </w:p>
        </w:tc>
      </w:tr>
      <w:tr w:rsidR="000F6261" w:rsidRPr="00E76219" w14:paraId="36FB383A" w14:textId="77777777" w:rsidTr="00830F50">
        <w:trPr>
          <w:trHeight w:val="533"/>
        </w:trPr>
        <w:tc>
          <w:tcPr>
            <w:tcW w:w="785" w:type="dxa"/>
          </w:tcPr>
          <w:p w14:paraId="7382E3C3" w14:textId="77777777" w:rsidR="000F6261" w:rsidRPr="00E76219" w:rsidRDefault="000F6261" w:rsidP="00F53F77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Sınıf</w:t>
            </w:r>
          </w:p>
          <w:p w14:paraId="7F68B090" w14:textId="15BDE522" w:rsidR="000F6261" w:rsidRPr="00E76219" w:rsidRDefault="00F54878" w:rsidP="00F53F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 w:rsidR="000F6261"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.Sınıf</w:t>
            </w:r>
          </w:p>
        </w:tc>
        <w:tc>
          <w:tcPr>
            <w:tcW w:w="1045" w:type="dxa"/>
          </w:tcPr>
          <w:p w14:paraId="6E4A86E9" w14:textId="704A0B67" w:rsidR="000F6261" w:rsidRPr="00E76219" w:rsidRDefault="000F6261" w:rsidP="00F53F7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Dersin Kodu</w:t>
            </w:r>
          </w:p>
        </w:tc>
        <w:tc>
          <w:tcPr>
            <w:tcW w:w="1843" w:type="dxa"/>
          </w:tcPr>
          <w:p w14:paraId="1118DDD9" w14:textId="2BDF7C55" w:rsidR="000F6261" w:rsidRPr="00E76219" w:rsidRDefault="000F7A9D" w:rsidP="00F53F7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ersin </w:t>
            </w:r>
            <w:r w:rsidR="000F6261"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Adı</w:t>
            </w:r>
          </w:p>
        </w:tc>
        <w:tc>
          <w:tcPr>
            <w:tcW w:w="1121" w:type="dxa"/>
          </w:tcPr>
          <w:p w14:paraId="3C268990" w14:textId="6E92CEEA" w:rsidR="000F6261" w:rsidRPr="00E76219" w:rsidRDefault="000F6261" w:rsidP="00D316D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anal Sınıf Kodu </w:t>
            </w:r>
          </w:p>
        </w:tc>
        <w:tc>
          <w:tcPr>
            <w:tcW w:w="5773" w:type="dxa"/>
          </w:tcPr>
          <w:p w14:paraId="2D7828F6" w14:textId="77777777" w:rsidR="000F6261" w:rsidRPr="00E76219" w:rsidRDefault="000F6261" w:rsidP="00D316D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Sanal Sınıf Linki</w:t>
            </w:r>
          </w:p>
        </w:tc>
        <w:tc>
          <w:tcPr>
            <w:tcW w:w="1918" w:type="dxa"/>
          </w:tcPr>
          <w:p w14:paraId="75C8426D" w14:textId="77777777" w:rsidR="000F6261" w:rsidRPr="00E76219" w:rsidRDefault="000F6261" w:rsidP="00F53F7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Sorumlu Öğretim Elemanı</w:t>
            </w:r>
          </w:p>
        </w:tc>
        <w:tc>
          <w:tcPr>
            <w:tcW w:w="1574" w:type="dxa"/>
          </w:tcPr>
          <w:p w14:paraId="1EA9405E" w14:textId="77777777" w:rsidR="000F6261" w:rsidRPr="00E76219" w:rsidRDefault="000F6261" w:rsidP="00F53F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Sınavların Son Teslim Tarihi ve Saatleri</w:t>
            </w:r>
          </w:p>
        </w:tc>
        <w:tc>
          <w:tcPr>
            <w:tcW w:w="1930" w:type="dxa"/>
          </w:tcPr>
          <w:p w14:paraId="5E1717DC" w14:textId="77777777" w:rsidR="000F6261" w:rsidRPr="00E76219" w:rsidRDefault="000F6261" w:rsidP="00F53F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Sınav Ölçme Yöntemi</w:t>
            </w:r>
          </w:p>
        </w:tc>
      </w:tr>
      <w:tr w:rsidR="00724B10" w:rsidRPr="00E76219" w14:paraId="7C6AF78F" w14:textId="77777777" w:rsidTr="00724B10">
        <w:trPr>
          <w:trHeight w:val="549"/>
        </w:trPr>
        <w:tc>
          <w:tcPr>
            <w:tcW w:w="785" w:type="dxa"/>
            <w:vMerge w:val="restart"/>
            <w:textDirection w:val="btLr"/>
          </w:tcPr>
          <w:p w14:paraId="4A1F7B0A" w14:textId="4D1776B6" w:rsidR="00724B10" w:rsidRPr="00E76219" w:rsidRDefault="006F6871" w:rsidP="006F6871">
            <w:pPr>
              <w:tabs>
                <w:tab w:val="left" w:pos="181"/>
              </w:tabs>
              <w:ind w:left="360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I. </w:t>
            </w:r>
            <w:r w:rsidR="00724B10" w:rsidRPr="00E76219">
              <w:rPr>
                <w:rFonts w:ascii="Times New Roman" w:hAnsi="Times New Roman" w:cs="Times New Roman"/>
                <w:b/>
                <w:sz w:val="18"/>
                <w:szCs w:val="18"/>
              </w:rPr>
              <w:t>DÖNEM</w:t>
            </w:r>
          </w:p>
        </w:tc>
        <w:tc>
          <w:tcPr>
            <w:tcW w:w="1045" w:type="dxa"/>
            <w:vAlign w:val="center"/>
          </w:tcPr>
          <w:p w14:paraId="34C00939" w14:textId="76B9AC88" w:rsidR="00724B10" w:rsidRPr="00674F3B" w:rsidRDefault="00724B10" w:rsidP="00724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74F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302</w:t>
            </w:r>
          </w:p>
        </w:tc>
        <w:tc>
          <w:tcPr>
            <w:tcW w:w="1843" w:type="dxa"/>
            <w:vAlign w:val="center"/>
          </w:tcPr>
          <w:p w14:paraId="3CDCEC46" w14:textId="77777777" w:rsidR="00724B10" w:rsidRPr="005042D0" w:rsidRDefault="00724B10" w:rsidP="0011365B">
            <w:pPr>
              <w:pStyle w:val="TableParagraph"/>
              <w:spacing w:line="174" w:lineRule="exact"/>
              <w:rPr>
                <w:sz w:val="18"/>
                <w:szCs w:val="18"/>
                <w:lang w:val="en-US"/>
              </w:rPr>
            </w:pPr>
            <w:proofErr w:type="spellStart"/>
            <w:r w:rsidRPr="005042D0">
              <w:rPr>
                <w:sz w:val="18"/>
                <w:szCs w:val="18"/>
                <w:lang w:val="en-US"/>
              </w:rPr>
              <w:t>Doğum</w:t>
            </w:r>
            <w:proofErr w:type="spellEnd"/>
            <w:r w:rsidRPr="005042D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042D0">
              <w:rPr>
                <w:sz w:val="18"/>
                <w:szCs w:val="18"/>
                <w:lang w:val="en-US"/>
              </w:rPr>
              <w:t>ve</w:t>
            </w:r>
            <w:proofErr w:type="spellEnd"/>
            <w:r w:rsidRPr="005042D0">
              <w:rPr>
                <w:sz w:val="18"/>
                <w:szCs w:val="18"/>
                <w:lang w:val="en-US"/>
              </w:rPr>
              <w:t xml:space="preserve"> Kadın </w:t>
            </w:r>
            <w:proofErr w:type="spellStart"/>
            <w:r w:rsidRPr="005042D0">
              <w:rPr>
                <w:sz w:val="18"/>
                <w:szCs w:val="18"/>
                <w:lang w:val="en-US"/>
              </w:rPr>
              <w:t>Hastalıkları</w:t>
            </w:r>
            <w:proofErr w:type="spellEnd"/>
          </w:p>
          <w:p w14:paraId="462E9A56" w14:textId="0261167F" w:rsidR="00724B10" w:rsidRPr="005042D0" w:rsidRDefault="00724B10" w:rsidP="00724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ği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II</w:t>
            </w:r>
          </w:p>
        </w:tc>
        <w:tc>
          <w:tcPr>
            <w:tcW w:w="1121" w:type="dxa"/>
            <w:vAlign w:val="center"/>
          </w:tcPr>
          <w:p w14:paraId="04E3ABCA" w14:textId="65FC8150" w:rsidR="00724B10" w:rsidRPr="005042D0" w:rsidRDefault="00CE0F56" w:rsidP="00724B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cqaqd2w</w:t>
            </w:r>
          </w:p>
        </w:tc>
        <w:tc>
          <w:tcPr>
            <w:tcW w:w="5773" w:type="dxa"/>
            <w:vAlign w:val="center"/>
          </w:tcPr>
          <w:p w14:paraId="2D420FFE" w14:textId="4326C676" w:rsidR="00724B10" w:rsidRPr="005042D0" w:rsidRDefault="003F350F" w:rsidP="00724B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https://classroom.google.com/c/NTkzNTkxMDc3Njcz?cjc=cqaqd2w</w:t>
            </w:r>
          </w:p>
        </w:tc>
        <w:tc>
          <w:tcPr>
            <w:tcW w:w="1918" w:type="dxa"/>
            <w:vAlign w:val="center"/>
          </w:tcPr>
          <w:p w14:paraId="5BB09BB9" w14:textId="77777777" w:rsidR="00724B10" w:rsidRPr="005042D0" w:rsidRDefault="00724B10" w:rsidP="00724B10">
            <w:pPr>
              <w:pStyle w:val="TableParagraph"/>
              <w:spacing w:line="174" w:lineRule="exact"/>
              <w:rPr>
                <w:sz w:val="18"/>
                <w:szCs w:val="18"/>
                <w:lang w:val="en-US"/>
              </w:rPr>
            </w:pPr>
            <w:r w:rsidRPr="005042D0">
              <w:rPr>
                <w:sz w:val="18"/>
                <w:szCs w:val="18"/>
                <w:lang w:val="en-US"/>
              </w:rPr>
              <w:t xml:space="preserve">Dr. </w:t>
            </w:r>
            <w:proofErr w:type="spellStart"/>
            <w:r w:rsidRPr="005042D0">
              <w:rPr>
                <w:sz w:val="18"/>
                <w:szCs w:val="18"/>
                <w:lang w:val="en-US"/>
              </w:rPr>
              <w:t>Öğr</w:t>
            </w:r>
            <w:proofErr w:type="spellEnd"/>
            <w:r w:rsidRPr="005042D0">
              <w:rPr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5042D0">
              <w:rPr>
                <w:sz w:val="18"/>
                <w:szCs w:val="18"/>
                <w:lang w:val="en-US"/>
              </w:rPr>
              <w:t>Üyesi</w:t>
            </w:r>
            <w:proofErr w:type="spellEnd"/>
            <w:r w:rsidRPr="005042D0">
              <w:rPr>
                <w:spacing w:val="-1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042D0">
              <w:rPr>
                <w:sz w:val="18"/>
                <w:szCs w:val="18"/>
                <w:lang w:val="en-US"/>
              </w:rPr>
              <w:t>Saliha</w:t>
            </w:r>
            <w:proofErr w:type="spellEnd"/>
          </w:p>
          <w:p w14:paraId="5A6C522C" w14:textId="2152E4BF" w:rsidR="00724B10" w:rsidRPr="005042D0" w:rsidRDefault="00724B10" w:rsidP="00724B1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URTÇİÇEK</w:t>
            </w:r>
            <w:r w:rsidRPr="005042D0">
              <w:rPr>
                <w:rFonts w:ascii="Times New Roman" w:hAnsi="Times New Roman" w:cs="Times New Roman"/>
                <w:spacing w:val="-10"/>
                <w:sz w:val="18"/>
                <w:szCs w:val="18"/>
                <w:lang w:val="en-US"/>
              </w:rPr>
              <w:t xml:space="preserve"> </w:t>
            </w:r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REN</w:t>
            </w:r>
          </w:p>
        </w:tc>
        <w:tc>
          <w:tcPr>
            <w:tcW w:w="1574" w:type="dxa"/>
            <w:vAlign w:val="center"/>
          </w:tcPr>
          <w:p w14:paraId="616B2B4D" w14:textId="5332937D" w:rsidR="00724B10" w:rsidRPr="005042D0" w:rsidRDefault="004165A2" w:rsidP="00724B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="002B43C0" w:rsidRPr="005042D0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5E3C2A" w:rsidRPr="005042D0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="002B43C0" w:rsidRPr="005042D0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2115B2" w:rsidRPr="005042D0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proofErr w:type="gramEnd"/>
          </w:p>
          <w:p w14:paraId="08994618" w14:textId="7A788CBB" w:rsidR="002B43C0" w:rsidRPr="005042D0" w:rsidRDefault="002B43C0" w:rsidP="00724B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165A2" w:rsidRPr="005042D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proofErr w:type="gramStart"/>
            <w:r w:rsidR="008B5968" w:rsidRPr="005042D0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930" w:type="dxa"/>
            <w:vAlign w:val="center"/>
          </w:tcPr>
          <w:p w14:paraId="7B22AD9A" w14:textId="16517F89" w:rsidR="00724B10" w:rsidRPr="005042D0" w:rsidRDefault="00724B10" w:rsidP="00724B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 xml:space="preserve">Çevrimiçi (On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line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) Sınav</w:t>
            </w:r>
          </w:p>
        </w:tc>
      </w:tr>
      <w:tr w:rsidR="00E76219" w:rsidRPr="00E76219" w14:paraId="32DF080A" w14:textId="77777777" w:rsidTr="00724B10">
        <w:trPr>
          <w:trHeight w:val="559"/>
        </w:trPr>
        <w:tc>
          <w:tcPr>
            <w:tcW w:w="785" w:type="dxa"/>
            <w:vMerge/>
            <w:textDirection w:val="btLr"/>
          </w:tcPr>
          <w:p w14:paraId="42921CD1" w14:textId="77777777" w:rsidR="00E76219" w:rsidRPr="00E76219" w:rsidRDefault="00E76219" w:rsidP="00E76219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5" w:type="dxa"/>
            <w:vAlign w:val="center"/>
          </w:tcPr>
          <w:p w14:paraId="7A68434E" w14:textId="4C1CE0D4" w:rsidR="00E76219" w:rsidRPr="00E76219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304</w:t>
            </w:r>
          </w:p>
        </w:tc>
        <w:tc>
          <w:tcPr>
            <w:tcW w:w="1843" w:type="dxa"/>
            <w:vAlign w:val="center"/>
          </w:tcPr>
          <w:p w14:paraId="0C982166" w14:textId="61A8AA2D" w:rsidR="00E76219" w:rsidRPr="005042D0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Çocuk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ağlığı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e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stalıkları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ği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II</w:t>
            </w:r>
          </w:p>
        </w:tc>
        <w:tc>
          <w:tcPr>
            <w:tcW w:w="1121" w:type="dxa"/>
            <w:vAlign w:val="center"/>
          </w:tcPr>
          <w:p w14:paraId="0CEB0F2F" w14:textId="27B2DA0F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5viqxqs</w:t>
            </w:r>
          </w:p>
        </w:tc>
        <w:tc>
          <w:tcPr>
            <w:tcW w:w="5773" w:type="dxa"/>
            <w:vAlign w:val="center"/>
          </w:tcPr>
          <w:p w14:paraId="40F56AF2" w14:textId="0558DC0C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https://classroom.google.com/u/1/c/NTc0MzUxMDMwOTA5</w:t>
            </w:r>
          </w:p>
        </w:tc>
        <w:tc>
          <w:tcPr>
            <w:tcW w:w="1918" w:type="dxa"/>
            <w:vAlign w:val="center"/>
          </w:tcPr>
          <w:p w14:paraId="22148FDF" w14:textId="041E3361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r.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Üyesi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mine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BEYAZ</w:t>
            </w:r>
          </w:p>
        </w:tc>
        <w:tc>
          <w:tcPr>
            <w:tcW w:w="1574" w:type="dxa"/>
            <w:vAlign w:val="center"/>
          </w:tcPr>
          <w:p w14:paraId="5483F6E3" w14:textId="665E38F5" w:rsidR="00E76219" w:rsidRPr="005042D0" w:rsidRDefault="0090543E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04</w:t>
            </w:r>
            <w:r w:rsidR="00E76219" w:rsidRPr="005042D0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76219" w:rsidRPr="005042D0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  <w:proofErr w:type="gramEnd"/>
          </w:p>
          <w:p w14:paraId="75A6C796" w14:textId="11FF9431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90543E" w:rsidRPr="005042D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proofErr w:type="gramStart"/>
            <w:r w:rsidR="008B5968" w:rsidRPr="005042D0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930" w:type="dxa"/>
            <w:vAlign w:val="center"/>
          </w:tcPr>
          <w:p w14:paraId="1A43B763" w14:textId="1798325E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E76219" w:rsidRPr="00E76219" w14:paraId="54B3A516" w14:textId="77777777" w:rsidTr="00724B10">
        <w:trPr>
          <w:trHeight w:val="559"/>
        </w:trPr>
        <w:tc>
          <w:tcPr>
            <w:tcW w:w="785" w:type="dxa"/>
            <w:vMerge/>
            <w:textDirection w:val="btLr"/>
          </w:tcPr>
          <w:p w14:paraId="0D0D94FE" w14:textId="77777777" w:rsidR="00E76219" w:rsidRPr="00E76219" w:rsidRDefault="00E76219" w:rsidP="00E76219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5" w:type="dxa"/>
            <w:vAlign w:val="center"/>
          </w:tcPr>
          <w:p w14:paraId="5D199C47" w14:textId="23F92A80" w:rsidR="00E76219" w:rsidRPr="00E76219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bCs/>
                <w:sz w:val="18"/>
                <w:szCs w:val="18"/>
              </w:rPr>
              <w:t>HES302</w:t>
            </w:r>
          </w:p>
        </w:tc>
        <w:tc>
          <w:tcPr>
            <w:tcW w:w="1843" w:type="dxa"/>
            <w:vAlign w:val="center"/>
          </w:tcPr>
          <w:p w14:paraId="226D7974" w14:textId="77777777" w:rsidR="00E76219" w:rsidRPr="005042D0" w:rsidRDefault="00E76219" w:rsidP="00E76219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bCs/>
                <w:sz w:val="18"/>
                <w:szCs w:val="18"/>
              </w:rPr>
              <w:t>Çocuk Sağlığı ve Hastalıkları</w:t>
            </w:r>
          </w:p>
          <w:p w14:paraId="5CD92CB5" w14:textId="2C04E6C8" w:rsidR="00E76219" w:rsidRPr="005042D0" w:rsidRDefault="00E76219" w:rsidP="00E76219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Hemşireliği </w:t>
            </w:r>
          </w:p>
          <w:p w14:paraId="3A8D3EFD" w14:textId="304445EF" w:rsidR="00E76219" w:rsidRPr="005042D0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21" w:type="dxa"/>
            <w:vAlign w:val="center"/>
          </w:tcPr>
          <w:p w14:paraId="57B638AA" w14:textId="062A0E0F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2lqf2pt</w:t>
            </w:r>
          </w:p>
        </w:tc>
        <w:tc>
          <w:tcPr>
            <w:tcW w:w="5773" w:type="dxa"/>
            <w:vAlign w:val="center"/>
          </w:tcPr>
          <w:p w14:paraId="04A8B9E9" w14:textId="44865259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https://classroom.google.com/u/1/c/NTkzNjE1MjUzNzcw</w:t>
            </w:r>
          </w:p>
        </w:tc>
        <w:tc>
          <w:tcPr>
            <w:tcW w:w="1918" w:type="dxa"/>
            <w:vAlign w:val="center"/>
          </w:tcPr>
          <w:p w14:paraId="57F0E58D" w14:textId="31E361FF" w:rsidR="00E76219" w:rsidRPr="005042D0" w:rsidRDefault="00E76219" w:rsidP="00E76219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Dr. Öğr. Üyesi Emine BEYAZ</w:t>
            </w:r>
          </w:p>
        </w:tc>
        <w:tc>
          <w:tcPr>
            <w:tcW w:w="1574" w:type="dxa"/>
            <w:vAlign w:val="center"/>
          </w:tcPr>
          <w:p w14:paraId="44B03733" w14:textId="77777777" w:rsidR="00E34049" w:rsidRPr="005042D0" w:rsidRDefault="00E34049" w:rsidP="00E3404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04/07/2023</w:t>
            </w:r>
            <w:proofErr w:type="gramEnd"/>
          </w:p>
          <w:p w14:paraId="4FA33E1E" w14:textId="37426A28" w:rsidR="00E76219" w:rsidRPr="005042D0" w:rsidRDefault="00E34049" w:rsidP="00E3404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13:00-</w:t>
            </w: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930" w:type="dxa"/>
            <w:vAlign w:val="center"/>
          </w:tcPr>
          <w:p w14:paraId="4492F451" w14:textId="44D0EE3B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E76219" w:rsidRPr="00E76219" w14:paraId="54E8C74B" w14:textId="77777777" w:rsidTr="002115B2">
        <w:trPr>
          <w:trHeight w:val="679"/>
        </w:trPr>
        <w:tc>
          <w:tcPr>
            <w:tcW w:w="785" w:type="dxa"/>
            <w:vMerge/>
            <w:textDirection w:val="btLr"/>
          </w:tcPr>
          <w:p w14:paraId="7D4B05AB" w14:textId="77777777" w:rsidR="00E76219" w:rsidRPr="00E76219" w:rsidRDefault="00E76219" w:rsidP="00E76219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5" w:type="dxa"/>
            <w:vAlign w:val="center"/>
          </w:tcPr>
          <w:p w14:paraId="42257B70" w14:textId="43B0080A" w:rsidR="00E76219" w:rsidRPr="00EE7AC2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E7AC2">
              <w:rPr>
                <w:rFonts w:ascii="Times New Roman" w:hAnsi="Times New Roman" w:cs="Times New Roman"/>
                <w:sz w:val="18"/>
                <w:szCs w:val="18"/>
              </w:rPr>
              <w:t>HES306</w:t>
            </w:r>
          </w:p>
        </w:tc>
        <w:tc>
          <w:tcPr>
            <w:tcW w:w="1843" w:type="dxa"/>
            <w:vAlign w:val="center"/>
          </w:tcPr>
          <w:p w14:paraId="2B978C87" w14:textId="77777777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Hemşirelikte Araştırma</w:t>
            </w:r>
          </w:p>
          <w:p w14:paraId="6FF6CF76" w14:textId="77777777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Yöntemleri</w:t>
            </w:r>
          </w:p>
          <w:p w14:paraId="32FD5D84" w14:textId="3641A275" w:rsidR="00E76219" w:rsidRPr="005042D0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1" w:type="dxa"/>
            <w:vAlign w:val="center"/>
          </w:tcPr>
          <w:p w14:paraId="3CF96506" w14:textId="1876C0B5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xrs4t2z</w:t>
            </w:r>
          </w:p>
        </w:tc>
        <w:tc>
          <w:tcPr>
            <w:tcW w:w="5773" w:type="dxa"/>
            <w:vAlign w:val="center"/>
          </w:tcPr>
          <w:p w14:paraId="46A56960" w14:textId="7091B9C6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classroom.google.com/c/NTkzMzU5MjgyNjcx</w:t>
            </w:r>
          </w:p>
        </w:tc>
        <w:tc>
          <w:tcPr>
            <w:tcW w:w="1918" w:type="dxa"/>
            <w:vAlign w:val="center"/>
          </w:tcPr>
          <w:p w14:paraId="52C86BAE" w14:textId="14E2AEA3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Dr. Öğr. Üyesi Özmen İSTEK</w:t>
            </w:r>
          </w:p>
        </w:tc>
        <w:tc>
          <w:tcPr>
            <w:tcW w:w="1574" w:type="dxa"/>
            <w:vAlign w:val="center"/>
          </w:tcPr>
          <w:p w14:paraId="7CFF38C9" w14:textId="1B1CF048" w:rsidR="00E76219" w:rsidRPr="005042D0" w:rsidRDefault="0090543E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="00E76219" w:rsidRPr="005042D0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76219" w:rsidRPr="005042D0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  <w:proofErr w:type="gramEnd"/>
          </w:p>
          <w:p w14:paraId="6DD7C9F3" w14:textId="27AADFF0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90543E" w:rsidRPr="005042D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proofErr w:type="gramStart"/>
            <w:r w:rsidR="008B5968" w:rsidRPr="005042D0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930" w:type="dxa"/>
            <w:vAlign w:val="center"/>
          </w:tcPr>
          <w:p w14:paraId="0A6B6405" w14:textId="1E501C1C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E76219" w:rsidRPr="00E76219" w14:paraId="6A81EA8A" w14:textId="77777777" w:rsidTr="00724B10">
        <w:trPr>
          <w:trHeight w:val="357"/>
        </w:trPr>
        <w:tc>
          <w:tcPr>
            <w:tcW w:w="785" w:type="dxa"/>
            <w:vMerge/>
          </w:tcPr>
          <w:p w14:paraId="743047CB" w14:textId="77777777" w:rsidR="00E76219" w:rsidRPr="00E76219" w:rsidRDefault="00E76219" w:rsidP="00E76219">
            <w:pPr>
              <w:pStyle w:val="ListeParagraf"/>
              <w:ind w:hanging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45" w:type="dxa"/>
            <w:vAlign w:val="center"/>
          </w:tcPr>
          <w:p w14:paraId="7B3F1C92" w14:textId="61F8618B" w:rsidR="00E76219" w:rsidRPr="00EE7AC2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E7AC2">
              <w:rPr>
                <w:rFonts w:ascii="Times New Roman" w:hAnsi="Times New Roman" w:cs="Times New Roman"/>
                <w:sz w:val="18"/>
                <w:szCs w:val="18"/>
              </w:rPr>
              <w:t>HES308</w:t>
            </w:r>
          </w:p>
        </w:tc>
        <w:tc>
          <w:tcPr>
            <w:tcW w:w="1843" w:type="dxa"/>
            <w:vAlign w:val="center"/>
          </w:tcPr>
          <w:p w14:paraId="25F1A135" w14:textId="77777777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Epidemiyoloji</w:t>
            </w:r>
          </w:p>
          <w:p w14:paraId="3F38078C" w14:textId="5772E39A" w:rsidR="00E76219" w:rsidRPr="005042D0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1" w:type="dxa"/>
            <w:vAlign w:val="center"/>
          </w:tcPr>
          <w:p w14:paraId="63865F19" w14:textId="4EC899B5" w:rsidR="00E76219" w:rsidRPr="005042D0" w:rsidRDefault="00E76219" w:rsidP="00E762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obkpumg</w:t>
            </w:r>
            <w:proofErr w:type="spellEnd"/>
          </w:p>
        </w:tc>
        <w:tc>
          <w:tcPr>
            <w:tcW w:w="5773" w:type="dxa"/>
            <w:vAlign w:val="center"/>
          </w:tcPr>
          <w:p w14:paraId="34FB28BC" w14:textId="0DEBB110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https://classroom.google.com/c/NTk0OTExNjE3MzUw</w:t>
            </w:r>
          </w:p>
        </w:tc>
        <w:tc>
          <w:tcPr>
            <w:tcW w:w="1918" w:type="dxa"/>
            <w:vAlign w:val="center"/>
          </w:tcPr>
          <w:p w14:paraId="2256884B" w14:textId="31E89096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Öğr. Gör. Osman HANBEYOĞLU</w:t>
            </w:r>
          </w:p>
        </w:tc>
        <w:tc>
          <w:tcPr>
            <w:tcW w:w="1574" w:type="dxa"/>
            <w:vAlign w:val="center"/>
          </w:tcPr>
          <w:p w14:paraId="20D18C5D" w14:textId="77777777" w:rsidR="0090543E" w:rsidRPr="005042D0" w:rsidRDefault="0090543E" w:rsidP="0090543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05/07/2023</w:t>
            </w:r>
            <w:proofErr w:type="gramEnd"/>
          </w:p>
          <w:p w14:paraId="6CB77079" w14:textId="22029D3C" w:rsidR="00E76219" w:rsidRPr="005042D0" w:rsidRDefault="0090543E" w:rsidP="0090543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12:00-</w:t>
            </w: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930" w:type="dxa"/>
            <w:vAlign w:val="center"/>
          </w:tcPr>
          <w:p w14:paraId="5462B9E2" w14:textId="02532D60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E76219" w:rsidRPr="00E76219" w14:paraId="5748A536" w14:textId="77777777" w:rsidTr="00724B10">
        <w:trPr>
          <w:trHeight w:val="357"/>
        </w:trPr>
        <w:tc>
          <w:tcPr>
            <w:tcW w:w="785" w:type="dxa"/>
            <w:vMerge/>
          </w:tcPr>
          <w:p w14:paraId="585496CE" w14:textId="77777777" w:rsidR="00E76219" w:rsidRPr="00E76219" w:rsidRDefault="00E76219" w:rsidP="00E76219">
            <w:pPr>
              <w:pStyle w:val="ListeParagraf"/>
              <w:ind w:hanging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45" w:type="dxa"/>
            <w:vAlign w:val="center"/>
          </w:tcPr>
          <w:p w14:paraId="402A3613" w14:textId="75BC8A36" w:rsidR="00E76219" w:rsidRPr="00E76219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sz w:val="18"/>
                <w:szCs w:val="18"/>
              </w:rPr>
              <w:t>HES304</w:t>
            </w:r>
          </w:p>
        </w:tc>
        <w:tc>
          <w:tcPr>
            <w:tcW w:w="1843" w:type="dxa"/>
            <w:vAlign w:val="center"/>
          </w:tcPr>
          <w:p w14:paraId="759E2877" w14:textId="77777777" w:rsidR="00E76219" w:rsidRPr="005042D0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Hemşirelikte Yönetim</w:t>
            </w:r>
          </w:p>
          <w:p w14:paraId="2E695D8E" w14:textId="3A1F86B8" w:rsidR="00E76219" w:rsidRPr="005042D0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1" w:type="dxa"/>
            <w:vAlign w:val="center"/>
          </w:tcPr>
          <w:p w14:paraId="1B36E495" w14:textId="7DCD6D55" w:rsidR="00E76219" w:rsidRPr="005042D0" w:rsidRDefault="00E76219" w:rsidP="00E762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eiih5n4</w:t>
            </w:r>
          </w:p>
        </w:tc>
        <w:tc>
          <w:tcPr>
            <w:tcW w:w="5773" w:type="dxa"/>
            <w:vAlign w:val="center"/>
          </w:tcPr>
          <w:p w14:paraId="23EBF35C" w14:textId="75A30D51" w:rsidR="00E76219" w:rsidRPr="005042D0" w:rsidRDefault="005042D0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hyperlink r:id="rId5" w:tgtFrame="_blank" w:history="1">
              <w:r w:rsidR="00E76219" w:rsidRPr="005042D0">
                <w:rPr>
                  <w:rStyle w:val="Kpr"/>
                  <w:rFonts w:ascii="Times New Roman" w:hAnsi="Times New Roman" w:cs="Times New Roman"/>
                  <w:color w:val="auto"/>
                  <w:sz w:val="18"/>
                  <w:szCs w:val="18"/>
                  <w:shd w:val="clear" w:color="auto" w:fill="FFFFFF"/>
                </w:rPr>
                <w:t>https://classroom.google.com/u/0/c/NTkzNDk1NTE0Mjc2</w:t>
              </w:r>
            </w:hyperlink>
          </w:p>
        </w:tc>
        <w:tc>
          <w:tcPr>
            <w:tcW w:w="1918" w:type="dxa"/>
            <w:vAlign w:val="center"/>
          </w:tcPr>
          <w:p w14:paraId="2DE3D1FC" w14:textId="1A816D70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r.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Üyesi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 xml:space="preserve"> Mehmet ŞENER</w:t>
            </w:r>
          </w:p>
        </w:tc>
        <w:tc>
          <w:tcPr>
            <w:tcW w:w="1574" w:type="dxa"/>
            <w:vAlign w:val="center"/>
          </w:tcPr>
          <w:p w14:paraId="53890D0D" w14:textId="5A32068A" w:rsidR="00E76219" w:rsidRPr="005042D0" w:rsidRDefault="0090543E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03</w:t>
            </w:r>
            <w:r w:rsidR="00E76219" w:rsidRPr="005042D0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7/2023</w:t>
            </w:r>
            <w:proofErr w:type="gramEnd"/>
          </w:p>
          <w:p w14:paraId="17FB87EB" w14:textId="567D13D1" w:rsidR="00E76219" w:rsidRPr="005042D0" w:rsidRDefault="0090543E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="00E76219" w:rsidRPr="005042D0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proofErr w:type="gramStart"/>
            <w:r w:rsidR="008B5968" w:rsidRPr="005042D0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930" w:type="dxa"/>
            <w:vAlign w:val="center"/>
          </w:tcPr>
          <w:p w14:paraId="2799EDE8" w14:textId="254857C1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E76219" w:rsidRPr="00E76219" w14:paraId="590FF692" w14:textId="77777777" w:rsidTr="004C43B5">
        <w:trPr>
          <w:trHeight w:val="357"/>
        </w:trPr>
        <w:tc>
          <w:tcPr>
            <w:tcW w:w="785" w:type="dxa"/>
            <w:vMerge/>
          </w:tcPr>
          <w:p w14:paraId="6FCC0B28" w14:textId="77777777" w:rsidR="00E76219" w:rsidRPr="00E76219" w:rsidRDefault="00E76219" w:rsidP="00E76219">
            <w:pPr>
              <w:pStyle w:val="ListeParagraf"/>
              <w:ind w:hanging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45" w:type="dxa"/>
            <w:vAlign w:val="center"/>
          </w:tcPr>
          <w:p w14:paraId="01D4F6C5" w14:textId="09341FEC" w:rsidR="00E76219" w:rsidRPr="00E76219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sz w:val="18"/>
                <w:szCs w:val="18"/>
              </w:rPr>
              <w:t>HES316</w:t>
            </w:r>
          </w:p>
        </w:tc>
        <w:tc>
          <w:tcPr>
            <w:tcW w:w="1843" w:type="dxa"/>
            <w:vAlign w:val="center"/>
          </w:tcPr>
          <w:p w14:paraId="7647F5A6" w14:textId="77777777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Hastane Enfeksiyonları</w:t>
            </w:r>
          </w:p>
          <w:p w14:paraId="620B9325" w14:textId="3F8A0B9E" w:rsidR="00E76219" w:rsidRPr="005042D0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21" w:type="dxa"/>
          </w:tcPr>
          <w:p w14:paraId="7118D964" w14:textId="34B35D1F" w:rsidR="00E76219" w:rsidRPr="005042D0" w:rsidRDefault="00E76219" w:rsidP="00E762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mmimncj</w:t>
            </w:r>
            <w:proofErr w:type="spellEnd"/>
          </w:p>
        </w:tc>
        <w:tc>
          <w:tcPr>
            <w:tcW w:w="5773" w:type="dxa"/>
            <w:vAlign w:val="center"/>
          </w:tcPr>
          <w:p w14:paraId="6158D833" w14:textId="142ECB74" w:rsidR="00E76219" w:rsidRPr="005042D0" w:rsidRDefault="005042D0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hyperlink r:id="rId6" w:tgtFrame="_blank" w:history="1">
              <w:r w:rsidR="00E76219" w:rsidRPr="005042D0">
                <w:rPr>
                  <w:rStyle w:val="Kpr"/>
                  <w:rFonts w:ascii="Times New Roman" w:hAnsi="Times New Roman" w:cs="Times New Roman"/>
                  <w:color w:val="auto"/>
                  <w:sz w:val="18"/>
                  <w:szCs w:val="18"/>
                  <w:shd w:val="clear" w:color="auto" w:fill="FFFFFF"/>
                </w:rPr>
                <w:t>https://classroom.google.com/c/NTkzMzY4NDU3ODYw</w:t>
              </w:r>
            </w:hyperlink>
          </w:p>
        </w:tc>
        <w:tc>
          <w:tcPr>
            <w:tcW w:w="1918" w:type="dxa"/>
            <w:vAlign w:val="center"/>
          </w:tcPr>
          <w:p w14:paraId="286AF492" w14:textId="274D4D96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Prof. Dr. Mustafa YILMAZ</w:t>
            </w:r>
          </w:p>
        </w:tc>
        <w:tc>
          <w:tcPr>
            <w:tcW w:w="1574" w:type="dxa"/>
            <w:vAlign w:val="center"/>
          </w:tcPr>
          <w:p w14:paraId="30D549E6" w14:textId="77777777" w:rsidR="009837F8" w:rsidRPr="005042D0" w:rsidRDefault="009837F8" w:rsidP="009837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06/07/2023</w:t>
            </w:r>
            <w:proofErr w:type="gramEnd"/>
          </w:p>
          <w:p w14:paraId="2A3548ED" w14:textId="0180C2D7" w:rsidR="00E76219" w:rsidRPr="005042D0" w:rsidRDefault="009837F8" w:rsidP="009837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11:00-</w:t>
            </w: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……..</w:t>
            </w:r>
            <w:proofErr w:type="gramEnd"/>
          </w:p>
        </w:tc>
        <w:tc>
          <w:tcPr>
            <w:tcW w:w="1930" w:type="dxa"/>
            <w:vAlign w:val="center"/>
          </w:tcPr>
          <w:p w14:paraId="593B754D" w14:textId="4C006F20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E76219" w:rsidRPr="00E76219" w14:paraId="0FF0CAD4" w14:textId="77777777" w:rsidTr="00D976E7">
        <w:trPr>
          <w:trHeight w:val="357"/>
        </w:trPr>
        <w:tc>
          <w:tcPr>
            <w:tcW w:w="785" w:type="dxa"/>
            <w:vMerge/>
          </w:tcPr>
          <w:p w14:paraId="45128100" w14:textId="77777777" w:rsidR="00E76219" w:rsidRPr="00E76219" w:rsidRDefault="00E76219" w:rsidP="00E76219">
            <w:pPr>
              <w:pStyle w:val="ListeParagraf"/>
              <w:ind w:hanging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45" w:type="dxa"/>
            <w:vAlign w:val="center"/>
          </w:tcPr>
          <w:p w14:paraId="71EBC6DF" w14:textId="15FAE131" w:rsidR="00E76219" w:rsidRPr="00E76219" w:rsidRDefault="00E76219" w:rsidP="00E76219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76219">
              <w:rPr>
                <w:rFonts w:ascii="Times New Roman" w:hAnsi="Times New Roman" w:cs="Times New Roman"/>
                <w:sz w:val="18"/>
                <w:szCs w:val="18"/>
              </w:rPr>
              <w:t>HES310</w:t>
            </w:r>
          </w:p>
        </w:tc>
        <w:tc>
          <w:tcPr>
            <w:tcW w:w="1843" w:type="dxa"/>
            <w:vAlign w:val="center"/>
          </w:tcPr>
          <w:p w14:paraId="1B0BEBC3" w14:textId="77777777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Sağlıkta Mesleki İngilizce-IV</w:t>
            </w:r>
          </w:p>
          <w:p w14:paraId="7D394C19" w14:textId="254D6CEA" w:rsidR="00E76219" w:rsidRPr="005042D0" w:rsidRDefault="00E76219" w:rsidP="00E76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1" w:type="dxa"/>
            <w:vAlign w:val="center"/>
          </w:tcPr>
          <w:p w14:paraId="1A295B49" w14:textId="6083DE86" w:rsidR="00E76219" w:rsidRPr="005042D0" w:rsidRDefault="00E76219" w:rsidP="00E762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bns2ioj</w:t>
            </w:r>
          </w:p>
        </w:tc>
        <w:tc>
          <w:tcPr>
            <w:tcW w:w="5773" w:type="dxa"/>
          </w:tcPr>
          <w:p w14:paraId="3F9FD144" w14:textId="0B687A83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https://classroom.google.com/c/NTkzNjE1NjYxOTAx?cjc</w:t>
            </w:r>
          </w:p>
        </w:tc>
        <w:tc>
          <w:tcPr>
            <w:tcW w:w="1918" w:type="dxa"/>
            <w:vAlign w:val="center"/>
          </w:tcPr>
          <w:p w14:paraId="712BFE0F" w14:textId="49243E90" w:rsidR="00E76219" w:rsidRPr="005042D0" w:rsidRDefault="00E76219" w:rsidP="00E762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ör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uran</w:t>
            </w:r>
            <w:proofErr w:type="spellEnd"/>
            <w:r w:rsidRPr="005042D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ŞENER</w:t>
            </w:r>
          </w:p>
        </w:tc>
        <w:tc>
          <w:tcPr>
            <w:tcW w:w="1574" w:type="dxa"/>
            <w:vAlign w:val="center"/>
          </w:tcPr>
          <w:p w14:paraId="1DE30DE3" w14:textId="68B95B8A" w:rsidR="00E76219" w:rsidRPr="005042D0" w:rsidRDefault="00A167A1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07</w:t>
            </w:r>
            <w:r w:rsidR="00E76219" w:rsidRPr="005042D0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76219" w:rsidRPr="005042D0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  <w:proofErr w:type="gramEnd"/>
          </w:p>
          <w:p w14:paraId="3FBE75EB" w14:textId="6B772E35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A167A1" w:rsidRPr="005042D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proofErr w:type="gramStart"/>
            <w:r w:rsidR="008B5968" w:rsidRPr="005042D0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930" w:type="dxa"/>
            <w:vAlign w:val="center"/>
          </w:tcPr>
          <w:p w14:paraId="08BE8494" w14:textId="47B401C2" w:rsidR="00E76219" w:rsidRPr="005042D0" w:rsidRDefault="00E76219" w:rsidP="00E762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GoBack"/>
            <w:bookmarkEnd w:id="0"/>
            <w:r w:rsidRPr="005042D0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</w:tbl>
    <w:p w14:paraId="46C4D1EC" w14:textId="77777777" w:rsidR="004848B0" w:rsidRDefault="004848B0" w:rsidP="004848B0">
      <w:pPr>
        <w:jc w:val="right"/>
        <w:rPr>
          <w:rFonts w:ascii="Times New Roman" w:hAnsi="Times New Roman" w:cs="Times New Roman"/>
        </w:rPr>
      </w:pPr>
    </w:p>
    <w:p w14:paraId="0EE23B15" w14:textId="77777777" w:rsidR="008237BF" w:rsidRPr="00F8507B" w:rsidRDefault="008237BF" w:rsidP="008237BF">
      <w:pPr>
        <w:jc w:val="both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Dr. </w:t>
      </w: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Öğr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. </w:t>
      </w: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Üyesi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Abdullah</w:t>
      </w:r>
      <w:r w:rsidRPr="00F8507B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GERÇEK 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Pr="00F8507B">
        <w:rPr>
          <w:rFonts w:ascii="Times New Roman" w:hAnsi="Times New Roman" w:cs="Times New Roman"/>
          <w:b/>
          <w:bCs/>
          <w:sz w:val="18"/>
          <w:szCs w:val="18"/>
          <w:lang w:val="en-US"/>
        </w:rPr>
        <w:t>Prof. Dr. Murad Aydin ŞANDA</w:t>
      </w:r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</w:t>
      </w:r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</w:t>
      </w:r>
    </w:p>
    <w:p w14:paraId="18015B97" w14:textId="77777777" w:rsidR="008237BF" w:rsidRPr="00357105" w:rsidRDefault="008237BF" w:rsidP="008237BF">
      <w:pPr>
        <w:jc w:val="both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Bölüm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Başkanı.V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Dekan.V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BD43C58" w14:textId="77777777" w:rsidR="00A330EC" w:rsidRDefault="00A330EC" w:rsidP="00D742DB">
      <w:pPr>
        <w:rPr>
          <w:rFonts w:ascii="Times New Roman" w:hAnsi="Times New Roman" w:cs="Times New Roman"/>
        </w:rPr>
      </w:pPr>
    </w:p>
    <w:p w14:paraId="32B81F83" w14:textId="77777777" w:rsidR="00B94AB8" w:rsidRDefault="00B94AB8"/>
    <w:sectPr w:rsidR="00B94AB8" w:rsidSect="00DD1CA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94464B"/>
    <w:multiLevelType w:val="hybridMultilevel"/>
    <w:tmpl w:val="86505230"/>
    <w:lvl w:ilvl="0" w:tplc="A42837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c0NjUxAzJMLJR0lIJTi4sz8/NACgxrAZhfkkQsAAAA"/>
  </w:docVars>
  <w:rsids>
    <w:rsidRoot w:val="00DD1CA6"/>
    <w:rsid w:val="00040A9C"/>
    <w:rsid w:val="000548BC"/>
    <w:rsid w:val="000619C3"/>
    <w:rsid w:val="00065149"/>
    <w:rsid w:val="0007204A"/>
    <w:rsid w:val="0007387F"/>
    <w:rsid w:val="000749E5"/>
    <w:rsid w:val="000A2EA6"/>
    <w:rsid w:val="000C04CF"/>
    <w:rsid w:val="000E49EA"/>
    <w:rsid w:val="000F4CCE"/>
    <w:rsid w:val="000F6261"/>
    <w:rsid w:val="000F7A9D"/>
    <w:rsid w:val="0011365B"/>
    <w:rsid w:val="001149E8"/>
    <w:rsid w:val="00126186"/>
    <w:rsid w:val="00135D25"/>
    <w:rsid w:val="00173C1D"/>
    <w:rsid w:val="00175E74"/>
    <w:rsid w:val="00192EDF"/>
    <w:rsid w:val="001A3C28"/>
    <w:rsid w:val="001E2BF8"/>
    <w:rsid w:val="001E7D57"/>
    <w:rsid w:val="002115B2"/>
    <w:rsid w:val="00223111"/>
    <w:rsid w:val="00225FEA"/>
    <w:rsid w:val="0025124D"/>
    <w:rsid w:val="002615DF"/>
    <w:rsid w:val="002751C8"/>
    <w:rsid w:val="00276EF0"/>
    <w:rsid w:val="0028040D"/>
    <w:rsid w:val="00292CD8"/>
    <w:rsid w:val="002B43C0"/>
    <w:rsid w:val="002F48C2"/>
    <w:rsid w:val="00304F8E"/>
    <w:rsid w:val="00315A28"/>
    <w:rsid w:val="00320C92"/>
    <w:rsid w:val="003215CF"/>
    <w:rsid w:val="00333FF6"/>
    <w:rsid w:val="00355997"/>
    <w:rsid w:val="003655C1"/>
    <w:rsid w:val="00376A9A"/>
    <w:rsid w:val="00377A13"/>
    <w:rsid w:val="003A4BEE"/>
    <w:rsid w:val="003A5237"/>
    <w:rsid w:val="003D6F5F"/>
    <w:rsid w:val="003F3052"/>
    <w:rsid w:val="003F350F"/>
    <w:rsid w:val="003F458A"/>
    <w:rsid w:val="003F6F19"/>
    <w:rsid w:val="00402621"/>
    <w:rsid w:val="004165A2"/>
    <w:rsid w:val="00422C0B"/>
    <w:rsid w:val="0042393E"/>
    <w:rsid w:val="00426B71"/>
    <w:rsid w:val="004634F4"/>
    <w:rsid w:val="004848B0"/>
    <w:rsid w:val="00485B3F"/>
    <w:rsid w:val="004865BA"/>
    <w:rsid w:val="004A52D9"/>
    <w:rsid w:val="004C0E91"/>
    <w:rsid w:val="004C74B9"/>
    <w:rsid w:val="005042D0"/>
    <w:rsid w:val="0051099F"/>
    <w:rsid w:val="00517D11"/>
    <w:rsid w:val="005451EB"/>
    <w:rsid w:val="0055012C"/>
    <w:rsid w:val="00552757"/>
    <w:rsid w:val="00553146"/>
    <w:rsid w:val="00557B6E"/>
    <w:rsid w:val="0056635B"/>
    <w:rsid w:val="00572543"/>
    <w:rsid w:val="00574868"/>
    <w:rsid w:val="00596D59"/>
    <w:rsid w:val="005A0704"/>
    <w:rsid w:val="005C3050"/>
    <w:rsid w:val="005D1D81"/>
    <w:rsid w:val="005D7249"/>
    <w:rsid w:val="005D7650"/>
    <w:rsid w:val="005E1F1B"/>
    <w:rsid w:val="005E3C2A"/>
    <w:rsid w:val="005E5B7F"/>
    <w:rsid w:val="005F1089"/>
    <w:rsid w:val="005F60B0"/>
    <w:rsid w:val="005F753C"/>
    <w:rsid w:val="00604986"/>
    <w:rsid w:val="00610EED"/>
    <w:rsid w:val="00617FFB"/>
    <w:rsid w:val="00641362"/>
    <w:rsid w:val="00644161"/>
    <w:rsid w:val="00674F3B"/>
    <w:rsid w:val="00676CA6"/>
    <w:rsid w:val="006A461B"/>
    <w:rsid w:val="006C7EE7"/>
    <w:rsid w:val="006D2E03"/>
    <w:rsid w:val="006D44A6"/>
    <w:rsid w:val="006F6871"/>
    <w:rsid w:val="007063BF"/>
    <w:rsid w:val="00717EAE"/>
    <w:rsid w:val="00724B10"/>
    <w:rsid w:val="0074622F"/>
    <w:rsid w:val="0077341F"/>
    <w:rsid w:val="007915EF"/>
    <w:rsid w:val="007B4A18"/>
    <w:rsid w:val="007D2AE9"/>
    <w:rsid w:val="007D5699"/>
    <w:rsid w:val="007E6B58"/>
    <w:rsid w:val="007E6E18"/>
    <w:rsid w:val="008237BF"/>
    <w:rsid w:val="00830F50"/>
    <w:rsid w:val="00847034"/>
    <w:rsid w:val="008616D1"/>
    <w:rsid w:val="00880E34"/>
    <w:rsid w:val="008B4789"/>
    <w:rsid w:val="008B4F4F"/>
    <w:rsid w:val="008B5968"/>
    <w:rsid w:val="008C0446"/>
    <w:rsid w:val="008C5B53"/>
    <w:rsid w:val="008E5191"/>
    <w:rsid w:val="0090543E"/>
    <w:rsid w:val="00947D17"/>
    <w:rsid w:val="00951F2B"/>
    <w:rsid w:val="00977932"/>
    <w:rsid w:val="009837C0"/>
    <w:rsid w:val="009837F8"/>
    <w:rsid w:val="009917BA"/>
    <w:rsid w:val="00993393"/>
    <w:rsid w:val="009944D2"/>
    <w:rsid w:val="00995769"/>
    <w:rsid w:val="009B0B5B"/>
    <w:rsid w:val="009C14D7"/>
    <w:rsid w:val="009C7E08"/>
    <w:rsid w:val="009E1036"/>
    <w:rsid w:val="009F31F9"/>
    <w:rsid w:val="00A167A1"/>
    <w:rsid w:val="00A24404"/>
    <w:rsid w:val="00A330EC"/>
    <w:rsid w:val="00A54C26"/>
    <w:rsid w:val="00A55E59"/>
    <w:rsid w:val="00A61A0B"/>
    <w:rsid w:val="00A62F55"/>
    <w:rsid w:val="00AA76B9"/>
    <w:rsid w:val="00AC6897"/>
    <w:rsid w:val="00AE06E8"/>
    <w:rsid w:val="00AE1F56"/>
    <w:rsid w:val="00AE2FE9"/>
    <w:rsid w:val="00AF2451"/>
    <w:rsid w:val="00B11197"/>
    <w:rsid w:val="00B128D5"/>
    <w:rsid w:val="00B158C6"/>
    <w:rsid w:val="00B44365"/>
    <w:rsid w:val="00B511D0"/>
    <w:rsid w:val="00B6084A"/>
    <w:rsid w:val="00B75963"/>
    <w:rsid w:val="00B83149"/>
    <w:rsid w:val="00B94AB8"/>
    <w:rsid w:val="00BC623F"/>
    <w:rsid w:val="00BF6891"/>
    <w:rsid w:val="00C146C4"/>
    <w:rsid w:val="00C279AE"/>
    <w:rsid w:val="00C37F63"/>
    <w:rsid w:val="00C66EAE"/>
    <w:rsid w:val="00C81C49"/>
    <w:rsid w:val="00CD14B6"/>
    <w:rsid w:val="00CE0F56"/>
    <w:rsid w:val="00CE1CBE"/>
    <w:rsid w:val="00CE666F"/>
    <w:rsid w:val="00CF5B1E"/>
    <w:rsid w:val="00D102C9"/>
    <w:rsid w:val="00D12B7D"/>
    <w:rsid w:val="00D316D5"/>
    <w:rsid w:val="00D4775A"/>
    <w:rsid w:val="00D538B7"/>
    <w:rsid w:val="00D56098"/>
    <w:rsid w:val="00D650F9"/>
    <w:rsid w:val="00D742DB"/>
    <w:rsid w:val="00D90BAB"/>
    <w:rsid w:val="00DD0AB3"/>
    <w:rsid w:val="00DD1CA6"/>
    <w:rsid w:val="00E34049"/>
    <w:rsid w:val="00E35D87"/>
    <w:rsid w:val="00E40E1B"/>
    <w:rsid w:val="00E41CA8"/>
    <w:rsid w:val="00E6599E"/>
    <w:rsid w:val="00E661CF"/>
    <w:rsid w:val="00E71955"/>
    <w:rsid w:val="00E76219"/>
    <w:rsid w:val="00E87EB1"/>
    <w:rsid w:val="00ED2CEB"/>
    <w:rsid w:val="00EE7AC2"/>
    <w:rsid w:val="00F03A0E"/>
    <w:rsid w:val="00F170EF"/>
    <w:rsid w:val="00F54878"/>
    <w:rsid w:val="00F94AE7"/>
    <w:rsid w:val="00F967FA"/>
    <w:rsid w:val="00FC682B"/>
    <w:rsid w:val="00FD6646"/>
    <w:rsid w:val="00FE72FF"/>
    <w:rsid w:val="00FF02C7"/>
    <w:rsid w:val="00FF2560"/>
    <w:rsid w:val="00FF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B6633"/>
  <w15:docId w15:val="{E746A435-3C98-49E8-ABB2-28CEF440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CA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D1CA6"/>
    <w:pPr>
      <w:ind w:left="720"/>
      <w:contextualSpacing/>
    </w:pPr>
  </w:style>
  <w:style w:type="table" w:styleId="TabloKlavuzu">
    <w:name w:val="Table Grid"/>
    <w:basedOn w:val="NormalTablo"/>
    <w:uiPriority w:val="39"/>
    <w:rsid w:val="00DD1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5E1F1B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724B1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0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assroom.google.com/c/NTkzMzY4NDU3ODYw" TargetMode="External"/><Relationship Id="rId5" Type="http://schemas.openxmlformats.org/officeDocument/2006/relationships/hyperlink" Target="https://classroom.google.com/u/0/c/NTkzNDk1NTE0Mjc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2019</dc:creator>
  <cp:lastModifiedBy>hasan</cp:lastModifiedBy>
  <cp:revision>20</cp:revision>
  <cp:lastPrinted>2020-12-30T10:46:00Z</cp:lastPrinted>
  <dcterms:created xsi:type="dcterms:W3CDTF">2023-05-25T19:04:00Z</dcterms:created>
  <dcterms:modified xsi:type="dcterms:W3CDTF">2023-07-01T19:40:00Z</dcterms:modified>
</cp:coreProperties>
</file>